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8CE80" w14:textId="77550709" w:rsidR="00B73159" w:rsidRPr="00682CCD" w:rsidRDefault="00B73159" w:rsidP="00A168D8">
      <w:pPr>
        <w:tabs>
          <w:tab w:val="left" w:pos="5655"/>
        </w:tabs>
        <w:rPr>
          <w:rFonts w:ascii="Verdana" w:hAnsi="Verdana"/>
          <w:b/>
          <w:bCs/>
          <w:iCs/>
          <w:sz w:val="20"/>
          <w:szCs w:val="20"/>
          <w:lang w:val="en-GB"/>
        </w:rPr>
      </w:pPr>
    </w:p>
    <w:p w14:paraId="00891A3F" w14:textId="77777777" w:rsidR="001D0159" w:rsidRPr="00682CCD" w:rsidRDefault="001D0159" w:rsidP="0089082F">
      <w:pPr>
        <w:jc w:val="both"/>
        <w:rPr>
          <w:rFonts w:ascii="Verdana" w:hAnsi="Verdana"/>
          <w:iCs/>
          <w:sz w:val="20"/>
          <w:szCs w:val="20"/>
          <w:lang w:val="en-GB"/>
        </w:rPr>
      </w:pPr>
    </w:p>
    <w:p w14:paraId="26C0A653" w14:textId="6C50601F" w:rsidR="009133CE" w:rsidRPr="00682CCD" w:rsidRDefault="00BF0A93" w:rsidP="0089082F"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235"/>
        </w:tabs>
        <w:jc w:val="both"/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</w:t>
      </w:r>
      <w:r w:rsidR="00C4415E" w:rsidRPr="00682CCD">
        <w:rPr>
          <w:rFonts w:ascii="Verdana" w:hAnsi="Verdana"/>
          <w:sz w:val="16"/>
          <w:szCs w:val="16"/>
          <w:lang w:val="en-GB"/>
        </w:rPr>
        <w:t>----</w:t>
      </w:r>
      <w:r w:rsidR="00BD0DB1" w:rsidRPr="00682CCD">
        <w:rPr>
          <w:rFonts w:ascii="Verdana" w:hAnsi="Verdana"/>
          <w:sz w:val="16"/>
          <w:szCs w:val="16"/>
          <w:lang w:val="en-GB"/>
        </w:rPr>
        <w:t>-----------</w:t>
      </w:r>
      <w:r w:rsidR="00BD0DB1" w:rsidRPr="00682CCD">
        <w:rPr>
          <w:rFonts w:ascii="Verdana" w:hAnsi="Verdana"/>
          <w:sz w:val="16"/>
          <w:szCs w:val="16"/>
          <w:lang w:val="en-GB"/>
        </w:rPr>
        <w:tab/>
      </w:r>
      <w:r w:rsidR="00BD0DB1" w:rsidRPr="00682CCD">
        <w:rPr>
          <w:rFonts w:ascii="Verdana" w:hAnsi="Verdana"/>
          <w:sz w:val="16"/>
          <w:szCs w:val="16"/>
          <w:lang w:val="en-GB"/>
        </w:rPr>
        <w:tab/>
        <w:t>----------------</w:t>
      </w:r>
      <w:r w:rsidR="00BD0DB1" w:rsidRPr="00682CCD">
        <w:rPr>
          <w:rFonts w:ascii="Verdana" w:hAnsi="Verdana"/>
          <w:sz w:val="16"/>
          <w:szCs w:val="16"/>
          <w:lang w:val="en-GB"/>
        </w:rPr>
        <w:tab/>
      </w:r>
    </w:p>
    <w:p w14:paraId="47B983E9" w14:textId="0F1679EE" w:rsidR="00BD0DB1" w:rsidRPr="00682CCD" w:rsidRDefault="006F67F8" w:rsidP="0089082F">
      <w:pPr>
        <w:ind w:left="4254" w:hanging="4254"/>
        <w:jc w:val="both"/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Name and surname of the doctoral student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="00BD0DB1" w:rsidRPr="00682CCD">
        <w:rPr>
          <w:rFonts w:ascii="Verdana" w:hAnsi="Verdana"/>
          <w:sz w:val="18"/>
          <w:szCs w:val="18"/>
          <w:lang w:val="en-GB"/>
        </w:rPr>
        <w:tab/>
      </w:r>
      <w:r w:rsidR="00BD0DB1"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>Year of study</w:t>
      </w:r>
      <w:r w:rsidR="00D0675C" w:rsidRPr="00682CCD">
        <w:rPr>
          <w:rFonts w:ascii="Verdana" w:hAnsi="Verdana"/>
          <w:sz w:val="18"/>
          <w:szCs w:val="18"/>
          <w:lang w:val="en-GB"/>
        </w:rPr>
        <w:tab/>
      </w:r>
    </w:p>
    <w:p w14:paraId="33066B1B" w14:textId="77777777" w:rsidR="00BF0A93" w:rsidRPr="00682CCD" w:rsidRDefault="00BF0A93" w:rsidP="0089082F">
      <w:pPr>
        <w:jc w:val="both"/>
        <w:rPr>
          <w:rFonts w:ascii="Verdana" w:hAnsi="Verdana"/>
          <w:sz w:val="18"/>
          <w:szCs w:val="18"/>
          <w:lang w:val="en-GB"/>
        </w:rPr>
      </w:pPr>
    </w:p>
    <w:p w14:paraId="1847CAB8" w14:textId="47312D6B" w:rsidR="009133CE" w:rsidRDefault="009133CE" w:rsidP="0089082F">
      <w:pPr>
        <w:jc w:val="both"/>
        <w:rPr>
          <w:rFonts w:ascii="Verdana" w:hAnsi="Verdana"/>
          <w:sz w:val="20"/>
          <w:szCs w:val="20"/>
          <w:lang w:val="en-GB"/>
        </w:rPr>
      </w:pPr>
    </w:p>
    <w:p w14:paraId="44A84BAB" w14:textId="77777777" w:rsidR="003C378E" w:rsidRPr="00682CCD" w:rsidRDefault="003C378E" w:rsidP="0089082F">
      <w:pPr>
        <w:jc w:val="both"/>
        <w:rPr>
          <w:rFonts w:ascii="Verdana" w:hAnsi="Verdana"/>
          <w:sz w:val="20"/>
          <w:szCs w:val="20"/>
          <w:lang w:val="en-GB"/>
        </w:rPr>
      </w:pPr>
    </w:p>
    <w:p w14:paraId="1538BB81" w14:textId="77777777" w:rsidR="001D0159" w:rsidRPr="00682CCD" w:rsidRDefault="001D0159" w:rsidP="0089082F">
      <w:pPr>
        <w:jc w:val="both"/>
        <w:rPr>
          <w:rFonts w:ascii="Verdana" w:hAnsi="Verdana"/>
          <w:sz w:val="20"/>
          <w:szCs w:val="20"/>
          <w:lang w:val="en-GB"/>
        </w:rPr>
      </w:pPr>
    </w:p>
    <w:p w14:paraId="3C7E025B" w14:textId="77777777" w:rsidR="00BD0DB1" w:rsidRPr="00682CCD" w:rsidRDefault="00BD0DB1" w:rsidP="0089082F">
      <w:pPr>
        <w:jc w:val="both"/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  <w:t>---------------------------------------------------------</w:t>
      </w:r>
    </w:p>
    <w:p w14:paraId="492D2344" w14:textId="77777777" w:rsidR="006F67F8" w:rsidRPr="00682CCD" w:rsidRDefault="006F67F8" w:rsidP="0089082F">
      <w:pPr>
        <w:jc w:val="both"/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Affiliation (Faculty)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  <w:t>Leading discipline</w:t>
      </w:r>
    </w:p>
    <w:p w14:paraId="63AEC91C" w14:textId="77777777" w:rsidR="00B73159" w:rsidRPr="00682CCD" w:rsidRDefault="00B73159" w:rsidP="0089082F">
      <w:pPr>
        <w:jc w:val="both"/>
        <w:rPr>
          <w:rFonts w:ascii="Verdana" w:hAnsi="Verdana"/>
          <w:sz w:val="20"/>
          <w:szCs w:val="20"/>
          <w:lang w:val="en-GB"/>
        </w:rPr>
      </w:pPr>
    </w:p>
    <w:p w14:paraId="4366161B" w14:textId="77777777" w:rsidR="00BF0A93" w:rsidRPr="00682CCD" w:rsidRDefault="00BF0A93" w:rsidP="0089082F">
      <w:pPr>
        <w:jc w:val="both"/>
        <w:rPr>
          <w:rFonts w:ascii="Verdana" w:hAnsi="Verdana"/>
          <w:sz w:val="20"/>
          <w:szCs w:val="20"/>
          <w:lang w:val="en-GB"/>
        </w:rPr>
      </w:pPr>
    </w:p>
    <w:p w14:paraId="3E6AE8F8" w14:textId="77777777" w:rsidR="001D0159" w:rsidRPr="00682CCD" w:rsidRDefault="001D0159" w:rsidP="0089082F">
      <w:pPr>
        <w:jc w:val="both"/>
        <w:rPr>
          <w:rFonts w:ascii="Verdana" w:hAnsi="Verdana"/>
          <w:sz w:val="20"/>
          <w:szCs w:val="20"/>
          <w:lang w:val="en-GB"/>
        </w:rPr>
      </w:pPr>
    </w:p>
    <w:p w14:paraId="26783FCC" w14:textId="77777777" w:rsidR="00404D65" w:rsidRPr="00682CCD" w:rsidRDefault="00BD0DB1" w:rsidP="0089082F">
      <w:pPr>
        <w:jc w:val="both"/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="00BF0A93"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</w:t>
      </w:r>
    </w:p>
    <w:p w14:paraId="6E343672" w14:textId="0EC285F7" w:rsidR="006F67F8" w:rsidRPr="00682CCD" w:rsidRDefault="006F67F8" w:rsidP="0089082F">
      <w:pPr>
        <w:ind w:left="5670" w:hanging="5670"/>
        <w:jc w:val="both"/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Name and surname of the first supervisor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="006456BA" w:rsidRPr="00682CCD">
        <w:rPr>
          <w:rFonts w:ascii="Verdana" w:hAnsi="Verdana"/>
          <w:sz w:val="18"/>
          <w:szCs w:val="18"/>
          <w:lang w:val="en-GB"/>
        </w:rPr>
        <w:t>Affiliation (Faculty) of the first supervisor</w:t>
      </w:r>
    </w:p>
    <w:p w14:paraId="64199C3D" w14:textId="77777777" w:rsidR="009133CE" w:rsidRPr="00682CCD" w:rsidRDefault="009133CE" w:rsidP="0089082F">
      <w:pPr>
        <w:ind w:left="5245" w:firstLine="427"/>
        <w:jc w:val="both"/>
        <w:rPr>
          <w:rFonts w:ascii="Verdana" w:hAnsi="Verdana"/>
          <w:sz w:val="18"/>
          <w:szCs w:val="18"/>
          <w:lang w:val="en-GB"/>
        </w:rPr>
      </w:pPr>
    </w:p>
    <w:p w14:paraId="54780564" w14:textId="228C473B" w:rsidR="009133CE" w:rsidRDefault="009133CE" w:rsidP="0089082F">
      <w:pPr>
        <w:jc w:val="both"/>
        <w:rPr>
          <w:rFonts w:ascii="Verdana" w:hAnsi="Verdana"/>
          <w:sz w:val="18"/>
          <w:szCs w:val="18"/>
          <w:lang w:val="en-GB"/>
        </w:rPr>
      </w:pPr>
    </w:p>
    <w:p w14:paraId="7A957873" w14:textId="1D81C9CB" w:rsidR="00BB36D8" w:rsidRDefault="00BB36D8" w:rsidP="0089082F">
      <w:pPr>
        <w:jc w:val="both"/>
        <w:rPr>
          <w:rFonts w:ascii="Verdana" w:hAnsi="Verdana"/>
          <w:sz w:val="18"/>
          <w:szCs w:val="18"/>
          <w:lang w:val="en-GB"/>
        </w:rPr>
      </w:pPr>
    </w:p>
    <w:p w14:paraId="17273888" w14:textId="56B06D55" w:rsidR="003C378E" w:rsidRDefault="003C378E" w:rsidP="0089082F">
      <w:pPr>
        <w:jc w:val="both"/>
        <w:rPr>
          <w:rFonts w:ascii="Verdana" w:hAnsi="Verdana"/>
          <w:sz w:val="18"/>
          <w:szCs w:val="18"/>
          <w:lang w:val="en-GB"/>
        </w:rPr>
      </w:pPr>
    </w:p>
    <w:p w14:paraId="0EB1CB81" w14:textId="5B1041E7" w:rsidR="0089082F" w:rsidRPr="00986FFC" w:rsidRDefault="00D71DC7" w:rsidP="0089082F">
      <w:pPr>
        <w:spacing w:line="360" w:lineRule="auto"/>
        <w:jc w:val="both"/>
        <w:rPr>
          <w:rFonts w:ascii="Verdana" w:hAnsi="Verdana"/>
          <w:sz w:val="20"/>
          <w:szCs w:val="20"/>
          <w:lang w:val="en-US"/>
        </w:rPr>
      </w:pP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I am 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hereby 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requesting 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an 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>a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>ward of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grant for a research internship at the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following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</w:t>
      </w:r>
      <w:proofErr w:type="spellStart"/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>cent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>re</w:t>
      </w:r>
      <w:proofErr w:type="spellEnd"/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>: (describe the purpose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and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plan of the internship, 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its 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expected results and outcomes related to the 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>doctoral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dissertation)</w:t>
      </w:r>
    </w:p>
    <w:p w14:paraId="46860156" w14:textId="5A6704E6" w:rsidR="00D71DC7" w:rsidRPr="00986FFC" w:rsidRDefault="00D71DC7" w:rsidP="0089082F">
      <w:pPr>
        <w:spacing w:line="360" w:lineRule="auto"/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986FFC">
        <w:rPr>
          <w:rStyle w:val="markedcontent"/>
          <w:rFonts w:ascii="Verdana" w:hAnsi="Verdana" w:cs="Arial"/>
          <w:sz w:val="20"/>
          <w:szCs w:val="20"/>
          <w:lang w:val="en-US"/>
        </w:rPr>
        <w:t>.....................................................................</w:t>
      </w:r>
    </w:p>
    <w:p w14:paraId="2CC70C49" w14:textId="19BD26E4" w:rsidR="0089082F" w:rsidRPr="00986FFC" w:rsidRDefault="00D71DC7" w:rsidP="0089082F">
      <w:pPr>
        <w:spacing w:line="360" w:lineRule="auto"/>
        <w:jc w:val="both"/>
        <w:rPr>
          <w:rFonts w:ascii="Verdana" w:hAnsi="Verdana"/>
          <w:sz w:val="20"/>
          <w:szCs w:val="20"/>
          <w:lang w:val="en-US"/>
        </w:rPr>
      </w:pPr>
      <w:r w:rsidRPr="000929A6">
        <w:rPr>
          <w:lang w:val="en-US"/>
        </w:rPr>
        <w:br/>
      </w:r>
      <w:r w:rsidRPr="49C97683">
        <w:rPr>
          <w:rStyle w:val="markedcontent"/>
          <w:rFonts w:ascii="Verdana" w:hAnsi="Verdana" w:cs="Arial"/>
          <w:sz w:val="20"/>
          <w:szCs w:val="20"/>
          <w:lang w:val="en-US"/>
        </w:rPr>
        <w:t xml:space="preserve">Planned duration of 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the </w:t>
      </w:r>
      <w:r w:rsidRPr="49C97683">
        <w:rPr>
          <w:rStyle w:val="markedcontent"/>
          <w:rFonts w:ascii="Verdana" w:hAnsi="Verdana" w:cs="Arial"/>
          <w:sz w:val="20"/>
          <w:szCs w:val="20"/>
          <w:lang w:val="en-US"/>
        </w:rPr>
        <w:t>internship</w:t>
      </w:r>
      <w:r w:rsidR="1081343D" w:rsidRPr="49C97683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(one month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or more</w:t>
      </w:r>
      <w:r w:rsidR="1081343D" w:rsidRPr="49C97683">
        <w:rPr>
          <w:rStyle w:val="markedcontent"/>
          <w:rFonts w:ascii="Verdana" w:hAnsi="Verdana" w:cs="Arial"/>
          <w:sz w:val="20"/>
          <w:szCs w:val="20"/>
          <w:lang w:val="en-US"/>
        </w:rPr>
        <w:t>)</w:t>
      </w:r>
      <w:r w:rsidRPr="49C97683">
        <w:rPr>
          <w:rStyle w:val="markedcontent"/>
          <w:rFonts w:ascii="Verdana" w:hAnsi="Verdana" w:cs="Arial"/>
          <w:sz w:val="20"/>
          <w:szCs w:val="20"/>
          <w:lang w:val="en-US"/>
        </w:rPr>
        <w:t>:</w:t>
      </w:r>
    </w:p>
    <w:p w14:paraId="0F190D7A" w14:textId="1D282131" w:rsidR="00D71DC7" w:rsidRPr="00986FFC" w:rsidRDefault="00D71DC7" w:rsidP="0089082F">
      <w:pPr>
        <w:spacing w:line="360" w:lineRule="auto"/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  <w:r w:rsidR="00986FFC">
        <w:rPr>
          <w:rStyle w:val="markedcontent"/>
          <w:rFonts w:ascii="Verdana" w:hAnsi="Verdana" w:cs="Arial"/>
          <w:sz w:val="20"/>
          <w:szCs w:val="20"/>
          <w:lang w:val="en-US"/>
        </w:rPr>
        <w:t>.............................................</w:t>
      </w:r>
      <w:r w:rsidRPr="00986FFC">
        <w:rPr>
          <w:rFonts w:ascii="Verdana" w:hAnsi="Verdana"/>
          <w:sz w:val="20"/>
          <w:szCs w:val="20"/>
          <w:lang w:val="en-US"/>
        </w:rPr>
        <w:t xml:space="preserve"> </w:t>
      </w:r>
      <w:r w:rsidRPr="00986FFC">
        <w:rPr>
          <w:rFonts w:ascii="Verdana" w:hAnsi="Verdana"/>
          <w:sz w:val="20"/>
          <w:szCs w:val="20"/>
          <w:lang w:val="en-US"/>
        </w:rPr>
        <w:br/>
      </w:r>
    </w:p>
    <w:p w14:paraId="1E1D1993" w14:textId="0889C8DB" w:rsidR="0089082F" w:rsidRPr="00986FFC" w:rsidRDefault="00D71DC7" w:rsidP="0089082F">
      <w:pPr>
        <w:spacing w:line="360" w:lineRule="auto"/>
        <w:jc w:val="both"/>
        <w:rPr>
          <w:rFonts w:ascii="Verdana" w:hAnsi="Verdana"/>
          <w:sz w:val="20"/>
          <w:szCs w:val="20"/>
          <w:lang w:val="en-US"/>
        </w:rPr>
      </w:pP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>The internship is related to research in support of my doctoral dissertation under the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following</w:t>
      </w: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research topic:</w:t>
      </w:r>
    </w:p>
    <w:p w14:paraId="4EE9EC45" w14:textId="77777777" w:rsidR="00986FFC" w:rsidRPr="000929A6" w:rsidRDefault="00D71DC7" w:rsidP="0089082F">
      <w:pPr>
        <w:spacing w:line="360" w:lineRule="auto"/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  <w:r w:rsidRPr="000929A6">
        <w:rPr>
          <w:rStyle w:val="markedcontent"/>
          <w:rFonts w:ascii="Verdana" w:hAnsi="Verdana" w:cs="Arial"/>
          <w:sz w:val="20"/>
          <w:szCs w:val="20"/>
          <w:lang w:val="en-U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986FFC" w:rsidRPr="000929A6">
        <w:rPr>
          <w:rStyle w:val="markedcontent"/>
          <w:rFonts w:ascii="Verdana" w:hAnsi="Verdana" w:cs="Arial"/>
          <w:sz w:val="20"/>
          <w:szCs w:val="20"/>
          <w:lang w:val="en-US"/>
        </w:rPr>
        <w:t>.....................................................................</w:t>
      </w:r>
      <w:r w:rsidRPr="000929A6">
        <w:rPr>
          <w:rFonts w:ascii="Verdana" w:hAnsi="Verdana"/>
          <w:sz w:val="20"/>
          <w:szCs w:val="20"/>
          <w:lang w:val="en-US"/>
        </w:rPr>
        <w:br/>
      </w:r>
    </w:p>
    <w:p w14:paraId="1F360B1C" w14:textId="15A94C38" w:rsidR="00986FFC" w:rsidRDefault="00FB634C" w:rsidP="00986FFC">
      <w:pPr>
        <w:spacing w:line="360" w:lineRule="auto"/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  <w:r>
        <w:rPr>
          <w:rStyle w:val="markedcontent"/>
          <w:rFonts w:ascii="Verdana" w:hAnsi="Verdana" w:cs="Arial"/>
          <w:sz w:val="20"/>
          <w:szCs w:val="20"/>
          <w:lang w:val="en-US"/>
        </w:rPr>
        <w:t xml:space="preserve">All the expenses incurred in connection with the internship against the amounts awarded will be reported and duly documented </w:t>
      </w:r>
      <w:r w:rsidR="00986FFC" w:rsidRPr="00986FFC">
        <w:rPr>
          <w:rStyle w:val="markedcontent"/>
          <w:rFonts w:ascii="Verdana" w:hAnsi="Verdana" w:cs="Arial"/>
          <w:sz w:val="20"/>
          <w:szCs w:val="20"/>
          <w:lang w:val="en-US"/>
        </w:rPr>
        <w:t>(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</w:t>
      </w:r>
      <w:r>
        <w:rPr>
          <w:rStyle w:val="markedcontent"/>
          <w:rFonts w:ascii="Verdana" w:hAnsi="Verdana" w:cs="Arial"/>
          <w:sz w:val="20"/>
          <w:szCs w:val="20"/>
          <w:lang w:val="en-US"/>
        </w:rPr>
        <w:t xml:space="preserve">through submission of  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>travel and expenses report</w:t>
      </w:r>
      <w:r>
        <w:rPr>
          <w:rStyle w:val="markedcontent"/>
          <w:rFonts w:ascii="Verdana" w:hAnsi="Verdana" w:cs="Arial"/>
          <w:sz w:val="20"/>
          <w:szCs w:val="20"/>
          <w:lang w:val="en-US"/>
        </w:rPr>
        <w:t xml:space="preserve"> and</w:t>
      </w:r>
      <w:r w:rsidR="00986FFC"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certificate</w:t>
      </w:r>
      <w:r w:rsidR="001609FD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</w:t>
      </w:r>
      <w:r w:rsidR="001609FD">
        <w:rPr>
          <w:rStyle w:val="markedcontent"/>
          <w:rFonts w:ascii="Verdana" w:hAnsi="Verdana" w:cs="Arial"/>
          <w:sz w:val="20"/>
          <w:szCs w:val="20"/>
          <w:lang w:val="en-US"/>
        </w:rPr>
        <w:lastRenderedPageBreak/>
        <w:t xml:space="preserve">according </w:t>
      </w:r>
      <w:r w:rsidR="001609FD" w:rsidRPr="001609FD">
        <w:rPr>
          <w:rStyle w:val="normaltextrun"/>
          <w:rFonts w:ascii="Verdana" w:hAnsi="Verdana" w:cs="Calibri"/>
          <w:bCs/>
          <w:iCs/>
          <w:sz w:val="18"/>
          <w:szCs w:val="18"/>
          <w:lang w:val="en-GB"/>
        </w:rPr>
        <w:t>Appendix No. 10a to the Handbook</w:t>
      </w:r>
      <w:r w:rsidR="00986FFC" w:rsidRPr="001609FD">
        <w:rPr>
          <w:rStyle w:val="markedcontent"/>
          <w:rFonts w:ascii="Verdana" w:hAnsi="Verdana" w:cs="Arial"/>
          <w:sz w:val="20"/>
          <w:szCs w:val="20"/>
          <w:lang w:val="en-US"/>
        </w:rPr>
        <w:t>)</w:t>
      </w:r>
      <w:r w:rsidR="00986FFC"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within 14 days </w:t>
      </w:r>
      <w:r w:rsidR="000929A6">
        <w:rPr>
          <w:rStyle w:val="markedcontent"/>
          <w:rFonts w:ascii="Verdana" w:hAnsi="Verdana" w:cs="Arial"/>
          <w:sz w:val="20"/>
          <w:szCs w:val="20"/>
          <w:lang w:val="en-US"/>
        </w:rPr>
        <w:t>of</w:t>
      </w:r>
      <w:r w:rsidR="000929A6" w:rsidRPr="00986FFC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</w:t>
      </w:r>
      <w:r w:rsidR="00986FFC" w:rsidRPr="00986FFC">
        <w:rPr>
          <w:rStyle w:val="markedcontent"/>
          <w:rFonts w:ascii="Verdana" w:hAnsi="Verdana" w:cs="Arial"/>
          <w:sz w:val="20"/>
          <w:szCs w:val="20"/>
          <w:lang w:val="en-US"/>
        </w:rPr>
        <w:t>the date of the internship</w:t>
      </w:r>
      <w:r w:rsidR="000929A6" w:rsidRPr="000929A6">
        <w:rPr>
          <w:rStyle w:val="markedcontent"/>
          <w:rFonts w:ascii="Verdana" w:hAnsi="Verdana" w:cs="Arial"/>
          <w:sz w:val="20"/>
          <w:szCs w:val="20"/>
          <w:lang w:val="en-US"/>
        </w:rPr>
        <w:t xml:space="preserve"> </w:t>
      </w:r>
      <w:r w:rsidR="000929A6" w:rsidRPr="00986FFC">
        <w:rPr>
          <w:rStyle w:val="markedcontent"/>
          <w:rFonts w:ascii="Verdana" w:hAnsi="Verdana" w:cs="Arial"/>
          <w:sz w:val="20"/>
          <w:szCs w:val="20"/>
          <w:lang w:val="en-US"/>
        </w:rPr>
        <w:t>completion</w:t>
      </w:r>
      <w:r w:rsidR="00986FFC" w:rsidRPr="00986FFC">
        <w:rPr>
          <w:rStyle w:val="markedcontent"/>
          <w:rFonts w:ascii="Verdana" w:hAnsi="Verdana" w:cs="Arial"/>
          <w:sz w:val="20"/>
          <w:szCs w:val="20"/>
          <w:lang w:val="en-US"/>
        </w:rPr>
        <w:t>.</w:t>
      </w:r>
    </w:p>
    <w:p w14:paraId="42647D19" w14:textId="77777777" w:rsidR="00986FFC" w:rsidRDefault="00986FFC" w:rsidP="00986FFC">
      <w:pPr>
        <w:spacing w:line="360" w:lineRule="auto"/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</w:p>
    <w:p w14:paraId="4689FCBD" w14:textId="13FBEA9E" w:rsidR="001F69CB" w:rsidRPr="00986FFC" w:rsidRDefault="001F69CB" w:rsidP="00986FFC">
      <w:pPr>
        <w:spacing w:line="360" w:lineRule="auto"/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  <w:r w:rsidRPr="00986FFC">
        <w:rPr>
          <w:rStyle w:val="markedcontent"/>
          <w:rFonts w:ascii="Verdana" w:hAnsi="Verdana" w:cs="Arial"/>
          <w:sz w:val="20"/>
          <w:szCs w:val="20"/>
          <w:lang w:val="en-US"/>
        </w:rPr>
        <w:t>Along with the application, I submit the following attachments:</w:t>
      </w:r>
    </w:p>
    <w:p w14:paraId="1EA87D08" w14:textId="77777777" w:rsidR="001F69CB" w:rsidRPr="00986FFC" w:rsidRDefault="001F69CB" w:rsidP="0089082F">
      <w:pPr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</w:p>
    <w:p w14:paraId="18E9B710" w14:textId="7364782A" w:rsidR="001F69CB" w:rsidRPr="00986FFC" w:rsidRDefault="00FF2B37" w:rsidP="0089082F">
      <w:pPr>
        <w:pStyle w:val="Akapitzlist"/>
        <w:numPr>
          <w:ilvl w:val="0"/>
          <w:numId w:val="19"/>
        </w:numPr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GB"/>
        </w:rPr>
        <w:t>T</w:t>
      </w:r>
      <w:r w:rsidRPr="00441F16">
        <w:rPr>
          <w:rFonts w:ascii="Verdana" w:hAnsi="Verdana"/>
          <w:sz w:val="20"/>
          <w:szCs w:val="20"/>
          <w:lang w:val="en-GB"/>
        </w:rPr>
        <w:t xml:space="preserve">he internship programme confirmed by the inviting </w:t>
      </w:r>
      <w:r>
        <w:rPr>
          <w:rFonts w:ascii="Verdana" w:hAnsi="Verdana"/>
          <w:sz w:val="20"/>
          <w:szCs w:val="20"/>
          <w:lang w:val="en-GB"/>
        </w:rPr>
        <w:t>institution with</w:t>
      </w:r>
      <w:r w:rsidRPr="00441F16">
        <w:rPr>
          <w:rFonts w:ascii="Verdana" w:hAnsi="Verdana"/>
          <w:sz w:val="20"/>
          <w:szCs w:val="20"/>
          <w:lang w:val="en-GB"/>
        </w:rPr>
        <w:t xml:space="preserve"> details of declared intern’s involvement in the </w:t>
      </w:r>
      <w:r>
        <w:rPr>
          <w:rFonts w:ascii="Verdana" w:hAnsi="Verdana"/>
          <w:sz w:val="20"/>
          <w:szCs w:val="20"/>
          <w:lang w:val="en-GB"/>
        </w:rPr>
        <w:t xml:space="preserve">research </w:t>
      </w:r>
      <w:r w:rsidRPr="00441F16">
        <w:rPr>
          <w:rFonts w:ascii="Verdana" w:hAnsi="Verdana"/>
          <w:sz w:val="20"/>
          <w:szCs w:val="20"/>
          <w:lang w:val="en-GB"/>
        </w:rPr>
        <w:t xml:space="preserve">work to be conducted at the inviting </w:t>
      </w:r>
      <w:r>
        <w:rPr>
          <w:rFonts w:ascii="Verdana" w:hAnsi="Verdana"/>
          <w:sz w:val="20"/>
          <w:szCs w:val="20"/>
          <w:lang w:val="en-GB"/>
        </w:rPr>
        <w:t>institution</w:t>
      </w:r>
      <w:r w:rsidRPr="00441F16">
        <w:rPr>
          <w:rFonts w:ascii="Verdana" w:hAnsi="Verdana"/>
          <w:sz w:val="20"/>
          <w:szCs w:val="20"/>
          <w:lang w:val="en-GB"/>
        </w:rPr>
        <w:t>, such as participation in projects, preparation of project proposals, preparation of publications for JCR-listed journals, etc</w:t>
      </w:r>
    </w:p>
    <w:p w14:paraId="7C150973" w14:textId="72DBD7F8" w:rsidR="001F69CB" w:rsidRPr="00986FFC" w:rsidRDefault="00FF2B37" w:rsidP="0089082F">
      <w:pPr>
        <w:pStyle w:val="Akapitzlist"/>
        <w:numPr>
          <w:ilvl w:val="0"/>
          <w:numId w:val="19"/>
        </w:numPr>
        <w:jc w:val="both"/>
        <w:rPr>
          <w:rStyle w:val="markedcontent"/>
          <w:rFonts w:ascii="Verdana" w:hAnsi="Verdana" w:cs="Arial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GB"/>
        </w:rPr>
        <w:t>Statement</w:t>
      </w:r>
      <w:r w:rsidRPr="00441F16">
        <w:rPr>
          <w:rFonts w:ascii="Verdana" w:hAnsi="Verdana"/>
          <w:sz w:val="20"/>
          <w:szCs w:val="20"/>
          <w:lang w:val="en-GB"/>
        </w:rPr>
        <w:t xml:space="preserve"> of how the research internship </w:t>
      </w:r>
      <w:r>
        <w:rPr>
          <w:rFonts w:ascii="Verdana" w:hAnsi="Verdana"/>
          <w:sz w:val="20"/>
          <w:szCs w:val="20"/>
          <w:lang w:val="en-GB"/>
        </w:rPr>
        <w:t>will be</w:t>
      </w:r>
      <w:r w:rsidRPr="00441F16">
        <w:rPr>
          <w:rFonts w:ascii="Verdana" w:hAnsi="Verdana"/>
          <w:sz w:val="20"/>
          <w:szCs w:val="20"/>
          <w:lang w:val="en-GB"/>
        </w:rPr>
        <w:t xml:space="preserve"> related to the student’s doctoral dissertation, confirmed by the Supervisor</w:t>
      </w:r>
      <w:r>
        <w:rPr>
          <w:rFonts w:ascii="Verdana" w:hAnsi="Verdana"/>
          <w:sz w:val="20"/>
          <w:szCs w:val="20"/>
          <w:lang w:val="en-GB"/>
        </w:rPr>
        <w:t>(s).</w:t>
      </w:r>
    </w:p>
    <w:p w14:paraId="2E075B68" w14:textId="5237F9B3" w:rsidR="003C378E" w:rsidRPr="00FF2B37" w:rsidRDefault="00FF2B37" w:rsidP="00742991">
      <w:pPr>
        <w:rPr>
          <w:rFonts w:ascii="Verdana" w:hAnsi="Verdana"/>
          <w:sz w:val="16"/>
          <w:szCs w:val="16"/>
          <w:lang w:val="en-US"/>
        </w:rPr>
      </w:pPr>
      <w:r w:rsidRPr="00FF2B37">
        <w:rPr>
          <w:rFonts w:ascii="Verdana" w:hAnsi="Verdana"/>
          <w:sz w:val="20"/>
          <w:szCs w:val="20"/>
          <w:lang w:val="en-GB"/>
        </w:rPr>
        <w:t xml:space="preserve">Record of the doctoral student’s previous research achievements </w:t>
      </w:r>
    </w:p>
    <w:p w14:paraId="22A39A0D" w14:textId="77777777" w:rsidR="003C378E" w:rsidRPr="001F69CB" w:rsidRDefault="003C378E">
      <w:pPr>
        <w:rPr>
          <w:rFonts w:ascii="Verdana" w:hAnsi="Verdana"/>
          <w:sz w:val="16"/>
          <w:szCs w:val="16"/>
          <w:lang w:val="en-US"/>
        </w:rPr>
      </w:pPr>
    </w:p>
    <w:p w14:paraId="7DEE65A9" w14:textId="5D6AE5AE" w:rsidR="003C378E" w:rsidRDefault="003C378E">
      <w:pPr>
        <w:rPr>
          <w:rFonts w:ascii="Verdana" w:hAnsi="Verdana"/>
          <w:sz w:val="16"/>
          <w:szCs w:val="16"/>
          <w:lang w:val="en-US"/>
        </w:rPr>
      </w:pPr>
    </w:p>
    <w:p w14:paraId="68FA36C6" w14:textId="62143FB7" w:rsidR="0089082F" w:rsidRDefault="0089082F">
      <w:pPr>
        <w:rPr>
          <w:rFonts w:ascii="Verdana" w:hAnsi="Verdana"/>
          <w:sz w:val="16"/>
          <w:szCs w:val="16"/>
          <w:lang w:val="en-US"/>
        </w:rPr>
      </w:pPr>
    </w:p>
    <w:p w14:paraId="3DDD3E00" w14:textId="77777777" w:rsidR="0089082F" w:rsidRPr="001F69CB" w:rsidRDefault="0089082F">
      <w:pPr>
        <w:rPr>
          <w:rFonts w:ascii="Verdana" w:hAnsi="Verdana"/>
          <w:sz w:val="16"/>
          <w:szCs w:val="16"/>
          <w:lang w:val="en-US"/>
        </w:rPr>
      </w:pPr>
    </w:p>
    <w:p w14:paraId="638ABA0D" w14:textId="77777777" w:rsidR="003C378E" w:rsidRPr="001F69CB" w:rsidRDefault="003C378E">
      <w:pPr>
        <w:rPr>
          <w:rFonts w:ascii="Verdana" w:hAnsi="Verdana"/>
          <w:sz w:val="16"/>
          <w:szCs w:val="16"/>
          <w:lang w:val="en-US"/>
        </w:rPr>
      </w:pPr>
    </w:p>
    <w:p w14:paraId="6268B04F" w14:textId="3DBF00B3" w:rsidR="009133CE" w:rsidRPr="00682CCD" w:rsidRDefault="00C4415E">
      <w:pPr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  <w:t xml:space="preserve"> -----------------------------------------------</w:t>
      </w:r>
    </w:p>
    <w:p w14:paraId="6540C40D" w14:textId="77777777" w:rsidR="009133CE" w:rsidRPr="00682CCD" w:rsidRDefault="00B56A36">
      <w:pPr>
        <w:rPr>
          <w:rFonts w:ascii="Verdana" w:hAnsi="Verdana"/>
          <w:iCs/>
          <w:sz w:val="20"/>
          <w:szCs w:val="20"/>
          <w:lang w:val="en-GB"/>
        </w:rPr>
      </w:pPr>
      <w:r w:rsidRPr="00682CCD">
        <w:rPr>
          <w:rFonts w:ascii="Verdana" w:hAnsi="Verdana"/>
          <w:iCs/>
          <w:sz w:val="20"/>
          <w:szCs w:val="20"/>
          <w:lang w:val="en-GB"/>
        </w:rPr>
        <w:t xml:space="preserve">Signature of the </w:t>
      </w:r>
      <w:r w:rsidR="00D52285" w:rsidRPr="00682CCD">
        <w:rPr>
          <w:rFonts w:ascii="Verdana" w:hAnsi="Verdana"/>
          <w:iCs/>
          <w:sz w:val="20"/>
          <w:szCs w:val="20"/>
          <w:lang w:val="en-GB"/>
        </w:rPr>
        <w:t>d</w:t>
      </w:r>
      <w:r w:rsidRPr="00682CCD">
        <w:rPr>
          <w:rFonts w:ascii="Verdana" w:hAnsi="Verdana"/>
          <w:iCs/>
          <w:sz w:val="20"/>
          <w:szCs w:val="20"/>
          <w:lang w:val="en-GB"/>
        </w:rPr>
        <w:t xml:space="preserve">octoral </w:t>
      </w:r>
      <w:r w:rsidR="00D52285" w:rsidRPr="00682CCD">
        <w:rPr>
          <w:rFonts w:ascii="Verdana" w:hAnsi="Verdana"/>
          <w:iCs/>
          <w:sz w:val="20"/>
          <w:szCs w:val="20"/>
          <w:lang w:val="en-GB"/>
        </w:rPr>
        <w:t>s</w:t>
      </w:r>
      <w:r w:rsidRPr="00682CCD">
        <w:rPr>
          <w:rFonts w:ascii="Verdana" w:hAnsi="Verdana"/>
          <w:iCs/>
          <w:sz w:val="20"/>
          <w:szCs w:val="20"/>
          <w:lang w:val="en-GB"/>
        </w:rPr>
        <w:t>tudent</w:t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717695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>Krak</w:t>
      </w:r>
      <w:r w:rsidR="00841C21" w:rsidRPr="00682CCD">
        <w:rPr>
          <w:rFonts w:ascii="Verdana" w:hAnsi="Verdana"/>
          <w:iCs/>
          <w:sz w:val="20"/>
          <w:szCs w:val="20"/>
          <w:lang w:val="en-GB"/>
        </w:rPr>
        <w:t>o</w:t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>w DD.MM.</w:t>
      </w:r>
      <w:r w:rsidR="00E06941" w:rsidRPr="00682CCD">
        <w:rPr>
          <w:rFonts w:ascii="Verdana" w:hAnsi="Verdana"/>
          <w:iCs/>
          <w:sz w:val="20"/>
          <w:szCs w:val="20"/>
          <w:lang w:val="en-GB"/>
        </w:rPr>
        <w:t>YYYY</w:t>
      </w:r>
    </w:p>
    <w:p w14:paraId="00AE2282" w14:textId="77777777" w:rsidR="006F3C13" w:rsidRPr="00682CCD" w:rsidRDefault="006F3C13">
      <w:pPr>
        <w:jc w:val="both"/>
        <w:rPr>
          <w:rFonts w:ascii="Verdana" w:hAnsi="Verdana"/>
          <w:i/>
          <w:iCs/>
          <w:sz w:val="20"/>
          <w:szCs w:val="20"/>
          <w:lang w:val="en-GB"/>
        </w:rPr>
      </w:pPr>
    </w:p>
    <w:p w14:paraId="336E8B67" w14:textId="77777777" w:rsidR="006F3C13" w:rsidRPr="00682CCD" w:rsidRDefault="006F3C13">
      <w:pPr>
        <w:jc w:val="both"/>
        <w:rPr>
          <w:rFonts w:ascii="Verdana" w:hAnsi="Verdana"/>
          <w:i/>
          <w:iCs/>
          <w:sz w:val="20"/>
          <w:szCs w:val="20"/>
          <w:lang w:val="en-GB"/>
        </w:rPr>
      </w:pPr>
    </w:p>
    <w:sectPr w:rsidR="006F3C13" w:rsidRPr="00682CCD" w:rsidSect="00B37E0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273" w:right="1021" w:bottom="1135" w:left="1021" w:header="142" w:footer="404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8B2FA" w14:textId="77777777" w:rsidR="00B37E0E" w:rsidRDefault="00B37E0E">
      <w:r>
        <w:separator/>
      </w:r>
    </w:p>
  </w:endnote>
  <w:endnote w:type="continuationSeparator" w:id="0">
    <w:p w14:paraId="6FFB4E15" w14:textId="77777777" w:rsidR="00B37E0E" w:rsidRDefault="00B37E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MS Gothic"/>
    <w:panose1 w:val="00000000000000000000"/>
    <w:charset w:val="00"/>
    <w:family w:val="roman"/>
    <w:notTrueType/>
    <w:pitch w:val="default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F32BB" w14:textId="77777777" w:rsidR="00AF1719" w:rsidRDefault="00AF171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518E" w14:textId="77777777" w:rsidR="00246518" w:rsidRPr="00471CAF" w:rsidRDefault="001B6D2C">
    <w:pPr>
      <w:pStyle w:val="Stopka"/>
      <w:rPr>
        <w:rFonts w:ascii="Verdana" w:hAnsi="Verdana"/>
        <w:sz w:val="20"/>
        <w:szCs w:val="20"/>
      </w:rPr>
    </w:pPr>
    <w:r w:rsidRPr="00471CAF">
      <w:rPr>
        <w:rFonts w:ascii="Verdana" w:hAnsi="Verdana"/>
        <w:sz w:val="20"/>
        <w:szCs w:val="20"/>
        <w:lang w:val="en-GB"/>
      </w:rPr>
      <w:t>Page</w:t>
    </w:r>
    <w:r w:rsidR="00246518" w:rsidRPr="00471CAF">
      <w:rPr>
        <w:rFonts w:ascii="Verdana" w:hAnsi="Verdana"/>
        <w:sz w:val="20"/>
        <w:szCs w:val="20"/>
      </w:rPr>
      <w:t xml:space="preserve"> </w:t>
    </w:r>
    <w:r w:rsidR="00246518" w:rsidRPr="00471CAF">
      <w:rPr>
        <w:rFonts w:ascii="Verdana" w:hAnsi="Verdana"/>
        <w:sz w:val="20"/>
        <w:szCs w:val="20"/>
      </w:rPr>
      <w:fldChar w:fldCharType="begin"/>
    </w:r>
    <w:r w:rsidR="00246518" w:rsidRPr="00471CAF">
      <w:rPr>
        <w:rFonts w:ascii="Verdana" w:hAnsi="Verdana"/>
        <w:sz w:val="20"/>
        <w:szCs w:val="20"/>
      </w:rPr>
      <w:instrText>PAGE  \* Arabic  \* MERGEFORMAT</w:instrText>
    </w:r>
    <w:r w:rsidR="00246518" w:rsidRPr="00471CAF">
      <w:rPr>
        <w:rFonts w:ascii="Verdana" w:hAnsi="Verdana"/>
        <w:sz w:val="20"/>
        <w:szCs w:val="20"/>
      </w:rPr>
      <w:fldChar w:fldCharType="separate"/>
    </w:r>
    <w:r w:rsidR="00907FD8" w:rsidRPr="00471CAF">
      <w:rPr>
        <w:rFonts w:ascii="Verdana" w:hAnsi="Verdana"/>
        <w:noProof/>
        <w:sz w:val="20"/>
        <w:szCs w:val="20"/>
      </w:rPr>
      <w:t>3</w:t>
    </w:r>
    <w:r w:rsidR="00246518" w:rsidRPr="00471CAF">
      <w:rPr>
        <w:rFonts w:ascii="Verdana" w:hAnsi="Verdana"/>
        <w:sz w:val="20"/>
        <w:szCs w:val="20"/>
      </w:rPr>
      <w:fldChar w:fldCharType="end"/>
    </w:r>
    <w:r w:rsidR="00246518" w:rsidRPr="00471CAF">
      <w:rPr>
        <w:rFonts w:ascii="Verdana" w:hAnsi="Verdana"/>
        <w:sz w:val="20"/>
        <w:szCs w:val="20"/>
      </w:rPr>
      <w:t xml:space="preserve"> </w:t>
    </w:r>
    <w:r w:rsidRPr="00471CAF">
      <w:rPr>
        <w:rFonts w:ascii="Verdana" w:hAnsi="Verdana"/>
        <w:sz w:val="20"/>
        <w:szCs w:val="20"/>
      </w:rPr>
      <w:t>out of</w:t>
    </w:r>
    <w:r w:rsidR="00246518" w:rsidRPr="00471CAF">
      <w:rPr>
        <w:rFonts w:ascii="Verdana" w:hAnsi="Verdana"/>
        <w:sz w:val="20"/>
        <w:szCs w:val="20"/>
      </w:rPr>
      <w:t xml:space="preserve"> </w:t>
    </w:r>
    <w:r w:rsidR="00246518" w:rsidRPr="00471CAF">
      <w:rPr>
        <w:rFonts w:ascii="Verdana" w:hAnsi="Verdana"/>
        <w:sz w:val="20"/>
        <w:szCs w:val="20"/>
      </w:rPr>
      <w:fldChar w:fldCharType="begin"/>
    </w:r>
    <w:r w:rsidR="00246518" w:rsidRPr="00471CAF">
      <w:rPr>
        <w:rFonts w:ascii="Verdana" w:hAnsi="Verdana"/>
        <w:sz w:val="20"/>
        <w:szCs w:val="20"/>
      </w:rPr>
      <w:instrText>NUMPAGES  \* Arabic  \* MERGEFORMAT</w:instrText>
    </w:r>
    <w:r w:rsidR="00246518" w:rsidRPr="00471CAF">
      <w:rPr>
        <w:rFonts w:ascii="Verdana" w:hAnsi="Verdana"/>
        <w:sz w:val="20"/>
        <w:szCs w:val="20"/>
      </w:rPr>
      <w:fldChar w:fldCharType="separate"/>
    </w:r>
    <w:r w:rsidR="00907FD8" w:rsidRPr="00471CAF">
      <w:rPr>
        <w:rFonts w:ascii="Verdana" w:hAnsi="Verdana"/>
        <w:noProof/>
        <w:sz w:val="20"/>
        <w:szCs w:val="20"/>
      </w:rPr>
      <w:t>3</w:t>
    </w:r>
    <w:r w:rsidR="00246518" w:rsidRPr="00471CAF">
      <w:rPr>
        <w:rFonts w:ascii="Verdana" w:hAnsi="Verdana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89943" w14:textId="77777777" w:rsidR="00AF1719" w:rsidRDefault="00AF171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31947" w14:textId="77777777" w:rsidR="00B37E0E" w:rsidRDefault="00B37E0E">
      <w:r>
        <w:separator/>
      </w:r>
    </w:p>
  </w:footnote>
  <w:footnote w:type="continuationSeparator" w:id="0">
    <w:p w14:paraId="1BE844AB" w14:textId="77777777" w:rsidR="00B37E0E" w:rsidRDefault="00B37E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B66B0" w14:textId="77777777" w:rsidR="00AF1719" w:rsidRDefault="00AF171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13D77" w14:textId="2D600972" w:rsidR="006A0DD1" w:rsidRPr="00865B43" w:rsidRDefault="006A0DD1" w:rsidP="006A0DD1">
    <w:pPr>
      <w:jc w:val="center"/>
      <w:rPr>
        <w:rFonts w:ascii="Verdana" w:hAnsi="Verdana"/>
        <w:b/>
        <w:bCs/>
        <w:iCs/>
        <w:sz w:val="20"/>
        <w:szCs w:val="20"/>
      </w:rPr>
    </w:pPr>
    <w:r w:rsidRPr="00865B43">
      <w:rPr>
        <w:rFonts w:ascii="Verdana" w:hAnsi="Verdana"/>
        <w:b/>
        <w:bCs/>
        <w:iCs/>
        <w:sz w:val="20"/>
        <w:szCs w:val="20"/>
      </w:rPr>
      <w:t xml:space="preserve"> </w:t>
    </w:r>
  </w:p>
  <w:p w14:paraId="5B855933" w14:textId="23FBABAD" w:rsidR="00BA3EFF" w:rsidRPr="00865B43" w:rsidRDefault="00BA3EFF" w:rsidP="00BA3EFF">
    <w:pPr>
      <w:rPr>
        <w:rFonts w:ascii="Verdana" w:hAnsi="Verdana"/>
        <w:b/>
        <w:bCs/>
        <w:iCs/>
        <w:sz w:val="20"/>
        <w:szCs w:val="20"/>
      </w:rPr>
    </w:pPr>
  </w:p>
  <w:p w14:paraId="3663F23C" w14:textId="585725F1" w:rsidR="00D71DC7" w:rsidRPr="00D71DC7" w:rsidRDefault="00A168D8" w:rsidP="00D71DC7">
    <w:pPr>
      <w:pStyle w:val="paragraph"/>
      <w:tabs>
        <w:tab w:val="left" w:pos="851"/>
        <w:tab w:val="left" w:pos="5529"/>
      </w:tabs>
      <w:spacing w:before="0" w:beforeAutospacing="0" w:after="227" w:afterAutospacing="0"/>
      <w:ind w:left="5103"/>
      <w:jc w:val="right"/>
      <w:textAlignment w:val="baseline"/>
      <w:rPr>
        <w:rFonts w:ascii="Verdana" w:hAnsi="Verdana"/>
        <w:i/>
        <w:sz w:val="16"/>
        <w:szCs w:val="16"/>
      </w:rPr>
    </w:pPr>
    <w:r w:rsidRPr="00865B43">
      <w:rPr>
        <w:rFonts w:ascii="Verdana" w:hAnsi="Verdana"/>
        <w:iCs/>
        <w:sz w:val="20"/>
        <w:szCs w:val="20"/>
      </w:rPr>
      <w:tab/>
    </w:r>
    <w:r>
      <w:rPr>
        <w:noProof/>
      </w:rPr>
      <w:drawing>
        <wp:anchor distT="0" distB="0" distL="114300" distR="114300" simplePos="0" relativeHeight="251659264" behindDoc="0" locked="0" layoutInCell="1" allowOverlap="1" wp14:anchorId="68CDEDFB" wp14:editId="1C8CC9A3">
          <wp:simplePos x="0" y="0"/>
          <wp:positionH relativeFrom="margin">
            <wp:posOffset>0</wp:posOffset>
          </wp:positionH>
          <wp:positionV relativeFrom="paragraph">
            <wp:posOffset>18415</wp:posOffset>
          </wp:positionV>
          <wp:extent cx="2552700" cy="330200"/>
          <wp:effectExtent l="0" t="0" r="0" b="0"/>
          <wp:wrapNone/>
          <wp:docPr id="8" name="Obraz 8" descr="LOG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P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700" cy="33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168D8">
      <w:rPr>
        <w:rFonts w:ascii="Verdana" w:hAnsi="Verdana"/>
        <w:iCs/>
        <w:sz w:val="20"/>
        <w:szCs w:val="20"/>
      </w:rPr>
      <w:tab/>
    </w:r>
    <w:r w:rsidRPr="00D71DC7">
      <w:rPr>
        <w:rFonts w:ascii="Verdana" w:hAnsi="Verdana"/>
        <w:i/>
        <w:iCs/>
        <w:sz w:val="16"/>
        <w:szCs w:val="16"/>
      </w:rPr>
      <w:t xml:space="preserve">Załącznik nr 1 do </w:t>
    </w:r>
    <w:r w:rsidR="00D71DC7" w:rsidRPr="00D71DC7">
      <w:rPr>
        <w:rStyle w:val="normaltextrun"/>
        <w:rFonts w:ascii="Verdana" w:hAnsi="Verdana"/>
        <w:bCs/>
        <w:i/>
        <w:sz w:val="16"/>
        <w:szCs w:val="16"/>
      </w:rPr>
      <w:t>Regulaminu przyznawania i wypłacania środków w celu odbycia wyjazdów stażowych w zagranicznych ośrodkach naukowych dla doktorantów Szkoły Doktorskiej AGH w ramach projektu STER NAWA - umiędzynarodowienie szkół doktorskich, finansowanego przez Narodową Agencję Wymiany Akademickiej.</w:t>
    </w:r>
  </w:p>
  <w:p w14:paraId="76E7700A" w14:textId="69BA97F1" w:rsidR="00BA3EFF" w:rsidRPr="00A168D8" w:rsidRDefault="00BA3EFF" w:rsidP="00BB36D8">
    <w:pPr>
      <w:pStyle w:val="Nagwek1"/>
      <w:tabs>
        <w:tab w:val="center" w:pos="4932"/>
        <w:tab w:val="left" w:pos="5505"/>
      </w:tabs>
      <w:spacing w:before="0" w:beforeAutospacing="0" w:after="0" w:afterAutospacing="0"/>
      <w:ind w:left="5529" w:hanging="284"/>
      <w:jc w:val="right"/>
      <w:rPr>
        <w:rFonts w:ascii="Verdana" w:hAnsi="Verdana"/>
        <w:b w:val="0"/>
        <w:i/>
        <w:iCs/>
        <w:sz w:val="16"/>
        <w:szCs w:val="16"/>
      </w:rPr>
    </w:pPr>
  </w:p>
  <w:p w14:paraId="1144F2E7" w14:textId="77777777" w:rsidR="00A168D8" w:rsidRPr="00A168D8" w:rsidRDefault="00A168D8" w:rsidP="00BB36D8">
    <w:pPr>
      <w:pStyle w:val="Nagwek1"/>
      <w:spacing w:before="0" w:beforeAutospacing="0" w:after="0" w:afterAutospacing="0"/>
      <w:jc w:val="right"/>
      <w:rPr>
        <w:rFonts w:ascii="Verdana" w:hAnsi="Verdana"/>
        <w:iCs/>
        <w:sz w:val="22"/>
        <w:szCs w:val="22"/>
      </w:rPr>
    </w:pPr>
  </w:p>
  <w:p w14:paraId="0617F9A3" w14:textId="77777777" w:rsidR="00A168D8" w:rsidRPr="00A168D8" w:rsidRDefault="00A168D8" w:rsidP="00BA3EFF">
    <w:pPr>
      <w:pStyle w:val="Nagwek1"/>
      <w:spacing w:before="0" w:beforeAutospacing="0" w:after="0" w:afterAutospacing="0"/>
      <w:jc w:val="center"/>
      <w:rPr>
        <w:rFonts w:ascii="Verdana" w:hAnsi="Verdana"/>
        <w:iCs/>
        <w:sz w:val="22"/>
        <w:szCs w:val="22"/>
      </w:rPr>
    </w:pPr>
  </w:p>
  <w:p w14:paraId="07E2FC2B" w14:textId="63B5FA3E" w:rsidR="00BA3EFF" w:rsidRPr="006117E7" w:rsidRDefault="00BA3EFF" w:rsidP="00D71DC7">
    <w:pPr>
      <w:pStyle w:val="Nagwek1"/>
      <w:spacing w:before="0" w:beforeAutospacing="0" w:after="0" w:afterAutospacing="0"/>
      <w:jc w:val="center"/>
      <w:rPr>
        <w:rFonts w:ascii="Verdana" w:hAnsi="Verdana"/>
        <w:iCs/>
        <w:sz w:val="22"/>
        <w:szCs w:val="22"/>
        <w:lang w:val="en-GB"/>
      </w:rPr>
    </w:pPr>
    <w:r w:rsidRPr="006117E7">
      <w:rPr>
        <w:rFonts w:ascii="Verdana" w:hAnsi="Verdana"/>
        <w:iCs/>
        <w:sz w:val="22"/>
        <w:szCs w:val="22"/>
        <w:lang w:val="en-GB"/>
      </w:rPr>
      <w:t>Application for</w:t>
    </w:r>
    <w:r w:rsidR="00D71DC7" w:rsidRPr="00D71DC7">
      <w:rPr>
        <w:rFonts w:ascii="Verdana" w:hAnsi="Verdana"/>
        <w:iCs/>
        <w:sz w:val="22"/>
        <w:szCs w:val="22"/>
        <w:lang w:val="en-GB"/>
      </w:rPr>
      <w:t xml:space="preserve"> </w:t>
    </w:r>
    <w:r w:rsidR="000929A6">
      <w:rPr>
        <w:rFonts w:ascii="Verdana" w:hAnsi="Verdana"/>
        <w:iCs/>
        <w:sz w:val="22"/>
        <w:szCs w:val="22"/>
        <w:lang w:val="en-GB"/>
      </w:rPr>
      <w:t xml:space="preserve">award of </w:t>
    </w:r>
    <w:r w:rsidR="00D71DC7" w:rsidRPr="00D71DC7">
      <w:rPr>
        <w:rFonts w:ascii="Verdana" w:hAnsi="Verdana"/>
        <w:iCs/>
        <w:sz w:val="22"/>
        <w:szCs w:val="22"/>
        <w:lang w:val="en-GB"/>
      </w:rPr>
      <w:t xml:space="preserve">funds for </w:t>
    </w:r>
    <w:r w:rsidR="000929A6">
      <w:rPr>
        <w:rFonts w:ascii="Verdana" w:hAnsi="Verdana"/>
        <w:iCs/>
        <w:sz w:val="22"/>
        <w:szCs w:val="22"/>
        <w:lang w:val="en-GB"/>
      </w:rPr>
      <w:t>research internship</w:t>
    </w:r>
    <w:r w:rsidR="00D71DC7" w:rsidRPr="00D71DC7">
      <w:rPr>
        <w:rFonts w:ascii="Verdana" w:hAnsi="Verdana"/>
        <w:iCs/>
        <w:sz w:val="22"/>
        <w:szCs w:val="22"/>
        <w:lang w:val="en-GB"/>
      </w:rPr>
      <w:t xml:space="preserve"> </w:t>
    </w:r>
    <w:r w:rsidR="000929A6">
      <w:rPr>
        <w:rFonts w:ascii="Verdana" w:hAnsi="Verdana"/>
        <w:iCs/>
        <w:sz w:val="22"/>
        <w:szCs w:val="22"/>
        <w:lang w:val="en-GB"/>
      </w:rPr>
      <w:t>at a</w:t>
    </w:r>
    <w:r w:rsidR="00D71DC7" w:rsidRPr="00D71DC7">
      <w:rPr>
        <w:rFonts w:ascii="Verdana" w:hAnsi="Verdana"/>
        <w:iCs/>
        <w:sz w:val="22"/>
        <w:szCs w:val="22"/>
        <w:lang w:val="en-GB"/>
      </w:rPr>
      <w:t xml:space="preserve"> foreign </w:t>
    </w:r>
    <w:r w:rsidR="000929A6">
      <w:rPr>
        <w:rFonts w:ascii="Verdana" w:hAnsi="Verdana"/>
        <w:iCs/>
        <w:sz w:val="22"/>
        <w:szCs w:val="22"/>
        <w:lang w:val="en-GB"/>
      </w:rPr>
      <w:t>research</w:t>
    </w:r>
    <w:r w:rsidR="000929A6" w:rsidRPr="00D71DC7">
      <w:rPr>
        <w:rFonts w:ascii="Verdana" w:hAnsi="Verdana"/>
        <w:iCs/>
        <w:sz w:val="22"/>
        <w:szCs w:val="22"/>
        <w:lang w:val="en-GB"/>
      </w:rPr>
      <w:t xml:space="preserve"> </w:t>
    </w:r>
    <w:r w:rsidR="000929A6">
      <w:rPr>
        <w:rFonts w:ascii="Verdana" w:hAnsi="Verdana"/>
        <w:iCs/>
        <w:sz w:val="22"/>
        <w:szCs w:val="22"/>
        <w:lang w:val="en-GB"/>
      </w:rPr>
      <w:t>centre</w:t>
    </w:r>
  </w:p>
  <w:p w14:paraId="519F9620" w14:textId="574E12D6" w:rsidR="006A0DD1" w:rsidRDefault="5AB4C8EF" w:rsidP="5AB4C8EF">
    <w:pPr>
      <w:pStyle w:val="Nagwek1"/>
      <w:spacing w:before="0" w:beforeAutospacing="0" w:after="0" w:afterAutospacing="0"/>
      <w:jc w:val="center"/>
      <w:rPr>
        <w:rFonts w:ascii="Verdana" w:hAnsi="Verdana"/>
        <w:sz w:val="22"/>
        <w:szCs w:val="22"/>
        <w:lang w:val="en-GB"/>
      </w:rPr>
    </w:pPr>
    <w:r w:rsidRPr="5AB4C8EF">
      <w:rPr>
        <w:rFonts w:ascii="Verdana" w:hAnsi="Verdana"/>
        <w:sz w:val="22"/>
        <w:szCs w:val="22"/>
        <w:lang w:val="en-GB"/>
      </w:rPr>
      <w:t xml:space="preserve">for </w:t>
    </w:r>
    <w:r w:rsidR="000929A6">
      <w:rPr>
        <w:rFonts w:ascii="Verdana" w:hAnsi="Verdana"/>
        <w:sz w:val="22"/>
        <w:szCs w:val="22"/>
        <w:lang w:val="en-GB"/>
      </w:rPr>
      <w:t>doctoral</w:t>
    </w:r>
    <w:r w:rsidR="000929A6" w:rsidRPr="5AB4C8EF">
      <w:rPr>
        <w:rFonts w:ascii="Verdana" w:hAnsi="Verdana"/>
        <w:sz w:val="22"/>
        <w:szCs w:val="22"/>
        <w:lang w:val="en-GB"/>
      </w:rPr>
      <w:t xml:space="preserve"> </w:t>
    </w:r>
    <w:r w:rsidRPr="5AB4C8EF">
      <w:rPr>
        <w:rFonts w:ascii="Verdana" w:hAnsi="Verdana"/>
        <w:sz w:val="22"/>
        <w:szCs w:val="22"/>
        <w:lang w:val="en-GB"/>
      </w:rPr>
      <w:t xml:space="preserve">students of the AGH Doctoral School </w:t>
    </w:r>
  </w:p>
  <w:p w14:paraId="17B6051C" w14:textId="4DF98BD7" w:rsidR="006A0DD1" w:rsidRDefault="000929A6" w:rsidP="5AB4C8EF">
    <w:pPr>
      <w:pStyle w:val="Nagwek1"/>
      <w:spacing w:before="0" w:beforeAutospacing="0" w:after="0" w:afterAutospacing="0"/>
      <w:jc w:val="center"/>
      <w:rPr>
        <w:rFonts w:ascii="Verdana" w:hAnsi="Verdana"/>
        <w:sz w:val="22"/>
        <w:szCs w:val="22"/>
        <w:lang w:val="en-GB"/>
      </w:rPr>
    </w:pPr>
    <w:r>
      <w:rPr>
        <w:rFonts w:ascii="Verdana" w:hAnsi="Verdana"/>
        <w:sz w:val="22"/>
        <w:szCs w:val="22"/>
        <w:lang w:val="en-GB"/>
      </w:rPr>
      <w:t>under</w:t>
    </w:r>
    <w:r w:rsidR="5AB4C8EF" w:rsidRPr="5AB4C8EF">
      <w:rPr>
        <w:rFonts w:ascii="Verdana" w:hAnsi="Verdana"/>
        <w:sz w:val="22"/>
        <w:szCs w:val="22"/>
        <w:lang w:val="en-GB"/>
      </w:rPr>
      <w:t xml:space="preserve"> the STER NAWA </w:t>
    </w:r>
    <w:r>
      <w:rPr>
        <w:rFonts w:ascii="Verdana" w:hAnsi="Verdana"/>
        <w:sz w:val="22"/>
        <w:szCs w:val="22"/>
        <w:lang w:val="en-GB"/>
      </w:rPr>
      <w:t>P</w:t>
    </w:r>
    <w:r w:rsidR="5AB4C8EF" w:rsidRPr="5AB4C8EF">
      <w:rPr>
        <w:rFonts w:ascii="Verdana" w:hAnsi="Verdana"/>
        <w:sz w:val="22"/>
        <w:szCs w:val="22"/>
        <w:lang w:val="en-GB"/>
      </w:rPr>
      <w:t xml:space="preserve">roject </w:t>
    </w:r>
    <w:r>
      <w:rPr>
        <w:rFonts w:ascii="Verdana" w:hAnsi="Verdana"/>
        <w:sz w:val="22"/>
        <w:szCs w:val="22"/>
        <w:lang w:val="en-GB"/>
      </w:rPr>
      <w:t>(Year</w:t>
    </w:r>
    <w:r w:rsidR="5AB4C8EF" w:rsidRPr="5AB4C8EF">
      <w:rPr>
        <w:rFonts w:ascii="Verdana" w:hAnsi="Verdana"/>
        <w:sz w:val="22"/>
        <w:szCs w:val="22"/>
        <w:lang w:val="en-GB"/>
      </w:rPr>
      <w:t xml:space="preserve"> 2024</w:t>
    </w:r>
    <w:r>
      <w:rPr>
        <w:rFonts w:ascii="Verdana" w:hAnsi="Verdana"/>
        <w:sz w:val="22"/>
        <w:szCs w:val="22"/>
        <w:lang w:val="en-GB"/>
      </w:rPr>
      <w:t>)</w:t>
    </w:r>
  </w:p>
  <w:p w14:paraId="37111B4A" w14:textId="7976A58C" w:rsidR="003C378E" w:rsidRPr="00682CCD" w:rsidRDefault="003C378E" w:rsidP="003C378E">
    <w:pPr>
      <w:jc w:val="center"/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</w:pPr>
    <w:r w:rsidRPr="00682CCD"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  <w:t>Please fill in this document on your computer, print, sign and deliver it to the AGH Doctoral School</w:t>
    </w:r>
    <w:r w:rsidR="00AF1719"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  <w:t xml:space="preserve"> Office</w:t>
    </w:r>
    <w:r w:rsidRPr="00682CCD"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  <w:t>.</w:t>
    </w:r>
  </w:p>
  <w:p w14:paraId="1C480530" w14:textId="11FBBE88" w:rsidR="003C378E" w:rsidRDefault="003C378E" w:rsidP="003C378E">
    <w:pPr>
      <w:pStyle w:val="Nagwek1"/>
      <w:spacing w:before="0" w:beforeAutospacing="0" w:after="0" w:afterAutospacing="0"/>
      <w:rPr>
        <w:sz w:val="22"/>
        <w:szCs w:val="22"/>
        <w:lang w:val="en-US"/>
      </w:rPr>
    </w:pPr>
  </w:p>
  <w:p w14:paraId="01C934D0" w14:textId="77777777" w:rsidR="003C378E" w:rsidRPr="006117E7" w:rsidRDefault="003C378E" w:rsidP="00BA3EFF">
    <w:pPr>
      <w:pStyle w:val="Nagwek1"/>
      <w:spacing w:before="0" w:beforeAutospacing="0" w:after="0" w:afterAutospacing="0"/>
      <w:jc w:val="center"/>
      <w:rPr>
        <w:sz w:val="22"/>
        <w:szCs w:val="22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DF03E" w14:textId="77777777" w:rsidR="00AF1719" w:rsidRDefault="00AF171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14262"/>
    <w:multiLevelType w:val="hybridMultilevel"/>
    <w:tmpl w:val="B4EA25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7323D"/>
    <w:multiLevelType w:val="hybridMultilevel"/>
    <w:tmpl w:val="C5E6869A"/>
    <w:lvl w:ilvl="0" w:tplc="B5ECA872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E1209D"/>
    <w:multiLevelType w:val="hybridMultilevel"/>
    <w:tmpl w:val="E45C3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F0996"/>
    <w:multiLevelType w:val="hybridMultilevel"/>
    <w:tmpl w:val="D5CA4C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33677"/>
    <w:multiLevelType w:val="hybridMultilevel"/>
    <w:tmpl w:val="46A0B3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F83B5B"/>
    <w:multiLevelType w:val="hybridMultilevel"/>
    <w:tmpl w:val="BE1A92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2052E9"/>
    <w:multiLevelType w:val="multilevel"/>
    <w:tmpl w:val="10EC88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38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9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05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63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672" w:hanging="2520"/>
      </w:pPr>
      <w:rPr>
        <w:rFonts w:hint="default"/>
      </w:rPr>
    </w:lvl>
  </w:abstractNum>
  <w:abstractNum w:abstractNumId="7" w15:restartNumberingAfterBreak="0">
    <w:nsid w:val="182C7E1F"/>
    <w:multiLevelType w:val="multilevel"/>
    <w:tmpl w:val="6D885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926933"/>
    <w:multiLevelType w:val="hybridMultilevel"/>
    <w:tmpl w:val="18D4F330"/>
    <w:lvl w:ilvl="0" w:tplc="D90E6E6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7831F1"/>
    <w:multiLevelType w:val="hybridMultilevel"/>
    <w:tmpl w:val="8F80ABE6"/>
    <w:lvl w:ilvl="0" w:tplc="20D2953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561254"/>
    <w:multiLevelType w:val="hybridMultilevel"/>
    <w:tmpl w:val="D10AED3C"/>
    <w:lvl w:ilvl="0" w:tplc="6F3E0EEC">
      <w:start w:val="1"/>
      <w:numFmt w:val="decimal"/>
      <w:lvlText w:val="%1."/>
      <w:lvlJc w:val="left"/>
      <w:pPr>
        <w:ind w:left="750" w:hanging="39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D849E2"/>
    <w:multiLevelType w:val="multilevel"/>
    <w:tmpl w:val="34CC018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003AC2"/>
    <w:multiLevelType w:val="hybridMultilevel"/>
    <w:tmpl w:val="8364069A"/>
    <w:lvl w:ilvl="0" w:tplc="B9CE9B84">
      <w:start w:val="1"/>
      <w:numFmt w:val="decimal"/>
      <w:lvlText w:val="%1."/>
      <w:lvlJc w:val="left"/>
      <w:pPr>
        <w:ind w:left="720" w:hanging="360"/>
      </w:pPr>
      <w:rPr>
        <w:rFonts w:eastAsia="Verdana" w:cs="Verdana"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222CDF"/>
    <w:multiLevelType w:val="hybridMultilevel"/>
    <w:tmpl w:val="08B213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3813A0"/>
    <w:multiLevelType w:val="hybridMultilevel"/>
    <w:tmpl w:val="E548A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BD4A4D"/>
    <w:multiLevelType w:val="hybridMultilevel"/>
    <w:tmpl w:val="84FC5A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F724CD"/>
    <w:multiLevelType w:val="hybridMultilevel"/>
    <w:tmpl w:val="4C862C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4402B6"/>
    <w:multiLevelType w:val="hybridMultilevel"/>
    <w:tmpl w:val="5E90507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BC74EF"/>
    <w:multiLevelType w:val="hybridMultilevel"/>
    <w:tmpl w:val="8CA4E0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4586768">
    <w:abstractNumId w:val="2"/>
  </w:num>
  <w:num w:numId="2" w16cid:durableId="1893081862">
    <w:abstractNumId w:val="13"/>
  </w:num>
  <w:num w:numId="3" w16cid:durableId="1181775928">
    <w:abstractNumId w:val="0"/>
  </w:num>
  <w:num w:numId="4" w16cid:durableId="2123914511">
    <w:abstractNumId w:val="9"/>
  </w:num>
  <w:num w:numId="5" w16cid:durableId="1582174176">
    <w:abstractNumId w:val="10"/>
  </w:num>
  <w:num w:numId="6" w16cid:durableId="2007056279">
    <w:abstractNumId w:val="3"/>
  </w:num>
  <w:num w:numId="7" w16cid:durableId="1121805408">
    <w:abstractNumId w:val="17"/>
  </w:num>
  <w:num w:numId="8" w16cid:durableId="1110471173">
    <w:abstractNumId w:val="6"/>
  </w:num>
  <w:num w:numId="9" w16cid:durableId="1912618339">
    <w:abstractNumId w:val="1"/>
  </w:num>
  <w:num w:numId="10" w16cid:durableId="1141120608">
    <w:abstractNumId w:val="8"/>
  </w:num>
  <w:num w:numId="11" w16cid:durableId="762799428">
    <w:abstractNumId w:val="12"/>
  </w:num>
  <w:num w:numId="12" w16cid:durableId="748650153">
    <w:abstractNumId w:val="7"/>
  </w:num>
  <w:num w:numId="13" w16cid:durableId="1112744481">
    <w:abstractNumId w:val="11"/>
  </w:num>
  <w:num w:numId="14" w16cid:durableId="522596324">
    <w:abstractNumId w:val="15"/>
  </w:num>
  <w:num w:numId="15" w16cid:durableId="2063555025">
    <w:abstractNumId w:val="5"/>
  </w:num>
  <w:num w:numId="16" w16cid:durableId="1798177706">
    <w:abstractNumId w:val="18"/>
  </w:num>
  <w:num w:numId="17" w16cid:durableId="579103486">
    <w:abstractNumId w:val="14"/>
  </w:num>
  <w:num w:numId="18" w16cid:durableId="537351852">
    <w:abstractNumId w:val="16"/>
  </w:num>
  <w:num w:numId="19" w16cid:durableId="10981332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MzA0sAQCMxMzSyUdpeDU4uLM/DyQAuNaAKq4XlMsAAAA"/>
  </w:docVars>
  <w:rsids>
    <w:rsidRoot w:val="009133CE"/>
    <w:rsid w:val="000023DC"/>
    <w:rsid w:val="000441DA"/>
    <w:rsid w:val="00044ED7"/>
    <w:rsid w:val="000473CE"/>
    <w:rsid w:val="00073BD4"/>
    <w:rsid w:val="00084B86"/>
    <w:rsid w:val="00085510"/>
    <w:rsid w:val="000929A6"/>
    <w:rsid w:val="00097BFC"/>
    <w:rsid w:val="000B0E22"/>
    <w:rsid w:val="000C1A2F"/>
    <w:rsid w:val="000D15F0"/>
    <w:rsid w:val="000D3CAE"/>
    <w:rsid w:val="000E3724"/>
    <w:rsid w:val="000F1A07"/>
    <w:rsid w:val="00131DE7"/>
    <w:rsid w:val="0013216F"/>
    <w:rsid w:val="00151E70"/>
    <w:rsid w:val="001609FD"/>
    <w:rsid w:val="0016116F"/>
    <w:rsid w:val="00171077"/>
    <w:rsid w:val="00173FC0"/>
    <w:rsid w:val="00177C96"/>
    <w:rsid w:val="00185981"/>
    <w:rsid w:val="00192D58"/>
    <w:rsid w:val="001A0A9E"/>
    <w:rsid w:val="001A567B"/>
    <w:rsid w:val="001A7933"/>
    <w:rsid w:val="001B5D8F"/>
    <w:rsid w:val="001B6D2C"/>
    <w:rsid w:val="001C2D1F"/>
    <w:rsid w:val="001D0159"/>
    <w:rsid w:val="001D1CE8"/>
    <w:rsid w:val="001E022E"/>
    <w:rsid w:val="001E6793"/>
    <w:rsid w:val="001F2E5D"/>
    <w:rsid w:val="001F69CB"/>
    <w:rsid w:val="002049F9"/>
    <w:rsid w:val="002327C1"/>
    <w:rsid w:val="002359EC"/>
    <w:rsid w:val="00246518"/>
    <w:rsid w:val="00252948"/>
    <w:rsid w:val="00266C14"/>
    <w:rsid w:val="002723C7"/>
    <w:rsid w:val="00280A47"/>
    <w:rsid w:val="00283177"/>
    <w:rsid w:val="00287748"/>
    <w:rsid w:val="002A3F93"/>
    <w:rsid w:val="002A59A8"/>
    <w:rsid w:val="002F7D8A"/>
    <w:rsid w:val="00317FBD"/>
    <w:rsid w:val="00330146"/>
    <w:rsid w:val="003409C5"/>
    <w:rsid w:val="003444FA"/>
    <w:rsid w:val="00361B58"/>
    <w:rsid w:val="003725D9"/>
    <w:rsid w:val="00384329"/>
    <w:rsid w:val="003C1757"/>
    <w:rsid w:val="003C378E"/>
    <w:rsid w:val="003E3C88"/>
    <w:rsid w:val="003E5ED6"/>
    <w:rsid w:val="004028B6"/>
    <w:rsid w:val="00403863"/>
    <w:rsid w:val="00404D65"/>
    <w:rsid w:val="004510E0"/>
    <w:rsid w:val="00471CAF"/>
    <w:rsid w:val="004746F8"/>
    <w:rsid w:val="004B53C9"/>
    <w:rsid w:val="004D19F8"/>
    <w:rsid w:val="004D262D"/>
    <w:rsid w:val="004D78B0"/>
    <w:rsid w:val="004F1A2C"/>
    <w:rsid w:val="00504596"/>
    <w:rsid w:val="005149B6"/>
    <w:rsid w:val="0052571E"/>
    <w:rsid w:val="00541703"/>
    <w:rsid w:val="00551B60"/>
    <w:rsid w:val="0058150C"/>
    <w:rsid w:val="00591D57"/>
    <w:rsid w:val="0059361A"/>
    <w:rsid w:val="005A0E97"/>
    <w:rsid w:val="005A6140"/>
    <w:rsid w:val="005E23C4"/>
    <w:rsid w:val="005E30C4"/>
    <w:rsid w:val="005E547B"/>
    <w:rsid w:val="005E63DF"/>
    <w:rsid w:val="006117E7"/>
    <w:rsid w:val="006178E5"/>
    <w:rsid w:val="00622534"/>
    <w:rsid w:val="0062348E"/>
    <w:rsid w:val="00626B94"/>
    <w:rsid w:val="00627644"/>
    <w:rsid w:val="006456BA"/>
    <w:rsid w:val="006642B5"/>
    <w:rsid w:val="006817D6"/>
    <w:rsid w:val="00682CCD"/>
    <w:rsid w:val="00686325"/>
    <w:rsid w:val="00690A56"/>
    <w:rsid w:val="006A0DD1"/>
    <w:rsid w:val="006A1B4D"/>
    <w:rsid w:val="006B53C6"/>
    <w:rsid w:val="006D2B87"/>
    <w:rsid w:val="006D2BA1"/>
    <w:rsid w:val="006E6226"/>
    <w:rsid w:val="006F3C13"/>
    <w:rsid w:val="006F67F8"/>
    <w:rsid w:val="007171E6"/>
    <w:rsid w:val="00717695"/>
    <w:rsid w:val="00722EB0"/>
    <w:rsid w:val="00777DC3"/>
    <w:rsid w:val="00792FA4"/>
    <w:rsid w:val="00794A58"/>
    <w:rsid w:val="007A0E2F"/>
    <w:rsid w:val="007D3D55"/>
    <w:rsid w:val="007D426B"/>
    <w:rsid w:val="007E098F"/>
    <w:rsid w:val="007F3141"/>
    <w:rsid w:val="008074AA"/>
    <w:rsid w:val="008109C1"/>
    <w:rsid w:val="00841C21"/>
    <w:rsid w:val="008500F7"/>
    <w:rsid w:val="00854BBA"/>
    <w:rsid w:val="00855B7F"/>
    <w:rsid w:val="00865169"/>
    <w:rsid w:val="00865B43"/>
    <w:rsid w:val="0089082F"/>
    <w:rsid w:val="00896986"/>
    <w:rsid w:val="00896F78"/>
    <w:rsid w:val="008B1422"/>
    <w:rsid w:val="008B1B4F"/>
    <w:rsid w:val="008B779B"/>
    <w:rsid w:val="008D3B2D"/>
    <w:rsid w:val="008D7355"/>
    <w:rsid w:val="008F52E4"/>
    <w:rsid w:val="00907FD8"/>
    <w:rsid w:val="009133CE"/>
    <w:rsid w:val="009163E3"/>
    <w:rsid w:val="00940DDA"/>
    <w:rsid w:val="0094755C"/>
    <w:rsid w:val="009509E0"/>
    <w:rsid w:val="00963767"/>
    <w:rsid w:val="00986FFC"/>
    <w:rsid w:val="009A21F5"/>
    <w:rsid w:val="009A2731"/>
    <w:rsid w:val="009B0F48"/>
    <w:rsid w:val="009B1D7A"/>
    <w:rsid w:val="009B37D2"/>
    <w:rsid w:val="009C6155"/>
    <w:rsid w:val="009D0232"/>
    <w:rsid w:val="009E2C70"/>
    <w:rsid w:val="009E54FF"/>
    <w:rsid w:val="00A012EF"/>
    <w:rsid w:val="00A168D8"/>
    <w:rsid w:val="00A20F9D"/>
    <w:rsid w:val="00A2343B"/>
    <w:rsid w:val="00A364E1"/>
    <w:rsid w:val="00A426B0"/>
    <w:rsid w:val="00A45558"/>
    <w:rsid w:val="00A54EB9"/>
    <w:rsid w:val="00A60CBF"/>
    <w:rsid w:val="00A67662"/>
    <w:rsid w:val="00A950F4"/>
    <w:rsid w:val="00AA096F"/>
    <w:rsid w:val="00AB1AC9"/>
    <w:rsid w:val="00AE4617"/>
    <w:rsid w:val="00AF1719"/>
    <w:rsid w:val="00AF1CCB"/>
    <w:rsid w:val="00B11CC7"/>
    <w:rsid w:val="00B3490B"/>
    <w:rsid w:val="00B37E0E"/>
    <w:rsid w:val="00B37FF2"/>
    <w:rsid w:val="00B43324"/>
    <w:rsid w:val="00B56A36"/>
    <w:rsid w:val="00B570B5"/>
    <w:rsid w:val="00B6704E"/>
    <w:rsid w:val="00B7280F"/>
    <w:rsid w:val="00B73159"/>
    <w:rsid w:val="00B90DBC"/>
    <w:rsid w:val="00B92518"/>
    <w:rsid w:val="00B932C5"/>
    <w:rsid w:val="00BA3EFF"/>
    <w:rsid w:val="00BB36D8"/>
    <w:rsid w:val="00BC4929"/>
    <w:rsid w:val="00BD0DB1"/>
    <w:rsid w:val="00BE027A"/>
    <w:rsid w:val="00BE784E"/>
    <w:rsid w:val="00BF0A93"/>
    <w:rsid w:val="00BF1C7C"/>
    <w:rsid w:val="00BF4F8C"/>
    <w:rsid w:val="00C2038B"/>
    <w:rsid w:val="00C4415E"/>
    <w:rsid w:val="00C458CB"/>
    <w:rsid w:val="00C57D9E"/>
    <w:rsid w:val="00C64199"/>
    <w:rsid w:val="00C942BC"/>
    <w:rsid w:val="00C96F85"/>
    <w:rsid w:val="00CC08D9"/>
    <w:rsid w:val="00CC5785"/>
    <w:rsid w:val="00CF2A93"/>
    <w:rsid w:val="00CF6298"/>
    <w:rsid w:val="00CF7B81"/>
    <w:rsid w:val="00D0145B"/>
    <w:rsid w:val="00D0675C"/>
    <w:rsid w:val="00D20352"/>
    <w:rsid w:val="00D25A8C"/>
    <w:rsid w:val="00D27B5B"/>
    <w:rsid w:val="00D35F9D"/>
    <w:rsid w:val="00D51C54"/>
    <w:rsid w:val="00D52285"/>
    <w:rsid w:val="00D65139"/>
    <w:rsid w:val="00D65678"/>
    <w:rsid w:val="00D71DC7"/>
    <w:rsid w:val="00DA251F"/>
    <w:rsid w:val="00DB448C"/>
    <w:rsid w:val="00DB72A8"/>
    <w:rsid w:val="00DB79C0"/>
    <w:rsid w:val="00DD2D2D"/>
    <w:rsid w:val="00DE1A09"/>
    <w:rsid w:val="00E00C31"/>
    <w:rsid w:val="00E05F41"/>
    <w:rsid w:val="00E06941"/>
    <w:rsid w:val="00E135C4"/>
    <w:rsid w:val="00E166B9"/>
    <w:rsid w:val="00E21A4D"/>
    <w:rsid w:val="00E24473"/>
    <w:rsid w:val="00E43761"/>
    <w:rsid w:val="00E558E4"/>
    <w:rsid w:val="00E67EA4"/>
    <w:rsid w:val="00E74D80"/>
    <w:rsid w:val="00E777A3"/>
    <w:rsid w:val="00E92CE0"/>
    <w:rsid w:val="00E92FA4"/>
    <w:rsid w:val="00EA73DC"/>
    <w:rsid w:val="00EB352B"/>
    <w:rsid w:val="00EC5126"/>
    <w:rsid w:val="00EE7969"/>
    <w:rsid w:val="00EF15AD"/>
    <w:rsid w:val="00EF414C"/>
    <w:rsid w:val="00F00929"/>
    <w:rsid w:val="00F00BB9"/>
    <w:rsid w:val="00F07650"/>
    <w:rsid w:val="00F13B15"/>
    <w:rsid w:val="00F17D20"/>
    <w:rsid w:val="00F25255"/>
    <w:rsid w:val="00F35D97"/>
    <w:rsid w:val="00F55F26"/>
    <w:rsid w:val="00F61D1A"/>
    <w:rsid w:val="00F74546"/>
    <w:rsid w:val="00FA32A5"/>
    <w:rsid w:val="00FA70B4"/>
    <w:rsid w:val="00FB634C"/>
    <w:rsid w:val="00FC0907"/>
    <w:rsid w:val="00FC3941"/>
    <w:rsid w:val="00FC73F3"/>
    <w:rsid w:val="00FE1B58"/>
    <w:rsid w:val="00FF2B37"/>
    <w:rsid w:val="00FF4C4A"/>
    <w:rsid w:val="00FF7FBB"/>
    <w:rsid w:val="077795B8"/>
    <w:rsid w:val="0AAD1668"/>
    <w:rsid w:val="0DC4927B"/>
    <w:rsid w:val="1054DD57"/>
    <w:rsid w:val="1081343D"/>
    <w:rsid w:val="16031642"/>
    <w:rsid w:val="18AB12C5"/>
    <w:rsid w:val="1CBAA0B9"/>
    <w:rsid w:val="3B39DD15"/>
    <w:rsid w:val="44F4B4C0"/>
    <w:rsid w:val="462B7489"/>
    <w:rsid w:val="47385050"/>
    <w:rsid w:val="49C97683"/>
    <w:rsid w:val="4D9D42BF"/>
    <w:rsid w:val="501FBC78"/>
    <w:rsid w:val="50692966"/>
    <w:rsid w:val="5AB4C8EF"/>
    <w:rsid w:val="5BAB0ED0"/>
    <w:rsid w:val="69FF8900"/>
    <w:rsid w:val="76649296"/>
    <w:rsid w:val="7ACE7E02"/>
    <w:rsid w:val="7C0AB0C9"/>
    <w:rsid w:val="7DA68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9289F7"/>
  <w15:docId w15:val="{B7BEB69A-6BCB-499A-AB25-27EA3597C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Droid Sans Fallback" w:hAnsi="Liberation Serif" w:cs="FreeSans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pPr>
      <w:widowControl w:val="0"/>
      <w:suppressAutoHyphens/>
      <w:overflowPunct w:val="0"/>
    </w:pPr>
    <w:rPr>
      <w:color w:val="00000A"/>
    </w:rPr>
  </w:style>
  <w:style w:type="paragraph" w:styleId="Nagwek1">
    <w:name w:val="heading 1"/>
    <w:basedOn w:val="Normalny"/>
    <w:link w:val="Nagwek1Znak"/>
    <w:uiPriority w:val="9"/>
    <w:qFormat/>
    <w:rsid w:val="00283177"/>
    <w:pPr>
      <w:widowControl/>
      <w:suppressAutoHyphens w:val="0"/>
      <w:overflowPunct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paragraph" w:styleId="Nagwek">
    <w:name w:val="header"/>
    <w:basedOn w:val="Normalny"/>
    <w:next w:val="Tretekstu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retekstu">
    <w:name w:val="Treść tekstu"/>
    <w:basedOn w:val="Normalny"/>
    <w:pPr>
      <w:spacing w:after="140" w:line="288" w:lineRule="auto"/>
    </w:pPr>
  </w:style>
  <w:style w:type="paragraph" w:styleId="Lista">
    <w:name w:val="List"/>
    <w:basedOn w:val="Tretekstu"/>
  </w:style>
  <w:style w:type="paragraph" w:styleId="Podpis">
    <w:name w:val="Signature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Gwka">
    <w:name w:val="Główka"/>
    <w:basedOn w:val="Normalny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pPr>
      <w:suppressLineNumbers/>
      <w:tabs>
        <w:tab w:val="center" w:pos="4819"/>
        <w:tab w:val="right" w:pos="9638"/>
      </w:tabs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Akapitzlist">
    <w:name w:val="List Paragraph"/>
    <w:basedOn w:val="Normalny"/>
    <w:pPr>
      <w:spacing w:after="200"/>
      <w:ind w:left="720"/>
      <w:contextualSpacing/>
    </w:pPr>
  </w:style>
  <w:style w:type="numbering" w:customStyle="1" w:styleId="WW8Num3">
    <w:name w:val="WW8Num3"/>
  </w:style>
  <w:style w:type="paragraph" w:styleId="Tekstdymka">
    <w:name w:val="Balloon Text"/>
    <w:basedOn w:val="Normalny"/>
    <w:link w:val="TekstdymkaZnak"/>
    <w:uiPriority w:val="99"/>
    <w:semiHidden/>
    <w:unhideWhenUsed/>
    <w:rsid w:val="00792FA4"/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92FA4"/>
    <w:rPr>
      <w:rFonts w:ascii="Segoe UI" w:hAnsi="Segoe UI" w:cs="Mangal"/>
      <w:color w:val="00000A"/>
      <w:sz w:val="18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283177"/>
    <w:rPr>
      <w:rFonts w:ascii="Times New Roman" w:eastAsia="Times New Roman" w:hAnsi="Times New Roman" w:cs="Times New Roman"/>
      <w:b/>
      <w:bCs/>
      <w:kern w:val="36"/>
      <w:sz w:val="48"/>
      <w:szCs w:val="48"/>
      <w:lang w:eastAsia="pl-PL" w:bidi="ar-SA"/>
    </w:rPr>
  </w:style>
  <w:style w:type="paragraph" w:customStyle="1" w:styleId="Default">
    <w:name w:val="Default"/>
    <w:rsid w:val="00B73159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bidi="ar-SA"/>
    </w:rPr>
  </w:style>
  <w:style w:type="character" w:customStyle="1" w:styleId="StopkaZnak">
    <w:name w:val="Stopka Znak"/>
    <w:basedOn w:val="Domylnaczcionkaakapitu"/>
    <w:link w:val="Stopka"/>
    <w:uiPriority w:val="99"/>
    <w:rsid w:val="00CC5785"/>
    <w:rPr>
      <w:color w:val="00000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0D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0DB1"/>
    <w:rPr>
      <w:rFonts w:cs="Mangal"/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0DB1"/>
    <w:rPr>
      <w:rFonts w:cs="Mangal"/>
      <w:color w:val="00000A"/>
      <w:sz w:val="20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4C4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4C4A"/>
    <w:rPr>
      <w:rFonts w:cs="Mangal"/>
      <w:b/>
      <w:bCs/>
      <w:color w:val="00000A"/>
      <w:sz w:val="20"/>
      <w:szCs w:val="18"/>
    </w:rPr>
  </w:style>
  <w:style w:type="paragraph" w:styleId="Poprawka">
    <w:name w:val="Revision"/>
    <w:hidden/>
    <w:uiPriority w:val="99"/>
    <w:semiHidden/>
    <w:rsid w:val="000023DC"/>
    <w:rPr>
      <w:rFonts w:cs="Mangal"/>
      <w:color w:val="00000A"/>
      <w:szCs w:val="21"/>
    </w:rPr>
  </w:style>
  <w:style w:type="paragraph" w:styleId="NormalnyWeb">
    <w:name w:val="Normal (Web)"/>
    <w:basedOn w:val="Normalny"/>
    <w:uiPriority w:val="99"/>
    <w:unhideWhenUsed/>
    <w:rsid w:val="006A0DD1"/>
    <w:pPr>
      <w:widowControl/>
      <w:suppressAutoHyphens w:val="0"/>
      <w:overflowPunct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pl-PL" w:bidi="ar-SA"/>
    </w:rPr>
  </w:style>
  <w:style w:type="paragraph" w:customStyle="1" w:styleId="paragraph">
    <w:name w:val="paragraph"/>
    <w:basedOn w:val="Normalny"/>
    <w:rsid w:val="006A1B4D"/>
    <w:pPr>
      <w:widowControl/>
      <w:suppressAutoHyphens w:val="0"/>
      <w:overflowPunct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pl-PL" w:bidi="ar-SA"/>
    </w:rPr>
  </w:style>
  <w:style w:type="character" w:customStyle="1" w:styleId="normaltextrun">
    <w:name w:val="normaltextrun"/>
    <w:basedOn w:val="Domylnaczcionkaakapitu"/>
    <w:rsid w:val="006A1B4D"/>
  </w:style>
  <w:style w:type="character" w:customStyle="1" w:styleId="eop">
    <w:name w:val="eop"/>
    <w:basedOn w:val="Domylnaczcionkaakapitu"/>
    <w:rsid w:val="006A1B4D"/>
  </w:style>
  <w:style w:type="character" w:customStyle="1" w:styleId="markedcontent">
    <w:name w:val="markedcontent"/>
    <w:basedOn w:val="Domylnaczcionkaakapitu"/>
    <w:rsid w:val="00D71D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2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4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</dc:creator>
  <cp:keywords/>
  <dc:description/>
  <cp:lastModifiedBy>Monika Sobczyk-Paterek</cp:lastModifiedBy>
  <cp:revision>2</cp:revision>
  <cp:lastPrinted>2024-01-08T12:19:00Z</cp:lastPrinted>
  <dcterms:created xsi:type="dcterms:W3CDTF">2024-01-29T13:23:00Z</dcterms:created>
  <dcterms:modified xsi:type="dcterms:W3CDTF">2024-01-29T13:23:00Z</dcterms:modified>
  <dc:language>pl-PL</dc:language>
</cp:coreProperties>
</file>